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25C7679C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$</w:t>
      </w:r>
      <w:r w:rsidR="00882CCC">
        <w:rPr>
          <w:rFonts w:ascii="Times New Roman" w:hAnsi="Times New Roman" w:cs="Times New Roman"/>
          <w:sz w:val="20"/>
          <w:szCs w:val="20"/>
        </w:rPr>
        <w:t>{</w:t>
      </w:r>
      <w:r w:rsidR="00296347">
        <w:rPr>
          <w:rFonts w:ascii="Times New Roman" w:hAnsi="Times New Roman" w:cs="Times New Roman"/>
          <w:sz w:val="20"/>
          <w:szCs w:val="20"/>
        </w:rPr>
        <w:t>COMPANY</w:t>
      </w:r>
      <w:r w:rsidR="00882CCC">
        <w:rPr>
          <w:rFonts w:ascii="Times New Roman" w:hAnsi="Times New Roman" w:cs="Times New Roman"/>
          <w:sz w:val="20"/>
          <w:szCs w:val="20"/>
        </w:rPr>
        <w:t>}</w:t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$</w:t>
      </w:r>
      <w:r w:rsidR="00F97FD6">
        <w:rPr>
          <w:rFonts w:ascii="Times New Roman" w:hAnsi="Times New Roman" w:cs="Times New Roman"/>
          <w:sz w:val="20"/>
          <w:szCs w:val="20"/>
        </w:rPr>
        <w:t>{</w:t>
      </w:r>
      <w:r w:rsidR="00B25878">
        <w:rPr>
          <w:rFonts w:ascii="Times New Roman" w:hAnsi="Times New Roman" w:cs="Times New Roman"/>
          <w:sz w:val="20"/>
          <w:szCs w:val="20"/>
        </w:rPr>
        <w:t>TITLE</w:t>
      </w:r>
      <w:r w:rsidR="00F97FD6">
        <w:rPr>
          <w:rFonts w:ascii="Times New Roman" w:hAnsi="Times New Roman" w:cs="Times New Roman"/>
          <w:sz w:val="20"/>
          <w:szCs w:val="20"/>
        </w:rPr>
        <w:t>}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1920D51F" w:rsidR="00F4026A" w:rsidRDefault="002B4354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>
        <w:rPr>
          <w:rFonts w:ascii="Times New Roman" w:hAnsi="Times New Roman" w:cs="Times New Roman"/>
          <w:sz w:val="20"/>
          <w:szCs w:val="20"/>
        </w:rPr>
        <w:t>SKILL_</w:t>
      </w:r>
      <w:r w:rsidR="00261C31">
        <w:rPr>
          <w:rFonts w:ascii="Times New Roman" w:hAnsi="Times New Roman" w:cs="Times New Roman"/>
          <w:sz w:val="20"/>
          <w:szCs w:val="20"/>
        </w:rPr>
        <w:t>1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72A0EDCB" w14:textId="5FCAF6D0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DE6367">
        <w:rPr>
          <w:rFonts w:ascii="Times New Roman" w:hAnsi="Times New Roman" w:cs="Times New Roman"/>
          <w:sz w:val="20"/>
          <w:szCs w:val="20"/>
        </w:rPr>
        <w:t>SKILL_</w:t>
      </w:r>
      <w:r w:rsidR="00261C31">
        <w:rPr>
          <w:rFonts w:ascii="Times New Roman" w:hAnsi="Times New Roman" w:cs="Times New Roman"/>
          <w:sz w:val="20"/>
          <w:szCs w:val="20"/>
        </w:rPr>
        <w:t>2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0EEBC41F" w14:textId="086B6F52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7752FE">
        <w:rPr>
          <w:rFonts w:ascii="Times New Roman" w:hAnsi="Times New Roman" w:cs="Times New Roman"/>
          <w:sz w:val="20"/>
          <w:szCs w:val="20"/>
        </w:rPr>
        <w:t>SKILL</w:t>
      </w:r>
      <w:r w:rsidR="00F13E9A">
        <w:rPr>
          <w:rFonts w:ascii="Times New Roman" w:hAnsi="Times New Roman" w:cs="Times New Roman"/>
          <w:sz w:val="20"/>
          <w:szCs w:val="20"/>
        </w:rPr>
        <w:t>_</w:t>
      </w:r>
      <w:r w:rsidR="00261C31">
        <w:rPr>
          <w:rFonts w:ascii="Times New Roman" w:hAnsi="Times New Roman" w:cs="Times New Roman"/>
          <w:sz w:val="20"/>
          <w:szCs w:val="20"/>
        </w:rPr>
        <w:t>3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565C3A8A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2E1232">
        <w:rPr>
          <w:rFonts w:ascii="Times New Roman" w:hAnsi="Times New Roman" w:cs="Times New Roman"/>
          <w:sz w:val="20"/>
          <w:szCs w:val="20"/>
        </w:rPr>
        <w:t>$</w:t>
      </w:r>
      <w:r w:rsidR="004A6EA9">
        <w:rPr>
          <w:rFonts w:ascii="Times New Roman" w:hAnsi="Times New Roman" w:cs="Times New Roman"/>
          <w:sz w:val="20"/>
          <w:szCs w:val="20"/>
        </w:rPr>
        <w:t>{</w:t>
      </w:r>
      <w:r w:rsidR="002E1232">
        <w:rPr>
          <w:rFonts w:ascii="Times New Roman" w:hAnsi="Times New Roman" w:cs="Times New Roman"/>
          <w:sz w:val="20"/>
          <w:szCs w:val="20"/>
        </w:rPr>
        <w:t>SKILL_1_KEY</w:t>
      </w:r>
      <w:r w:rsidR="004A6EA9">
        <w:rPr>
          <w:rFonts w:ascii="Times New Roman" w:hAnsi="Times New Roman" w:cs="Times New Roman"/>
          <w:sz w:val="20"/>
          <w:szCs w:val="20"/>
        </w:rPr>
        <w:t>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9975D0">
        <w:rPr>
          <w:rFonts w:ascii="Times New Roman" w:hAnsi="Times New Roman" w:cs="Times New Roman"/>
          <w:sz w:val="20"/>
          <w:szCs w:val="20"/>
        </w:rPr>
        <w:t>${SKILL_</w:t>
      </w:r>
      <w:r w:rsidR="006B2AE5">
        <w:rPr>
          <w:rFonts w:ascii="Times New Roman" w:hAnsi="Times New Roman" w:cs="Times New Roman"/>
          <w:sz w:val="20"/>
          <w:szCs w:val="20"/>
        </w:rPr>
        <w:t>3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9975D0">
        <w:rPr>
          <w:rFonts w:ascii="Times New Roman" w:hAnsi="Times New Roman" w:cs="Times New Roman"/>
          <w:sz w:val="20"/>
          <w:szCs w:val="20"/>
        </w:rPr>
        <w:t>${SKILL_</w:t>
      </w:r>
      <w:r w:rsidR="006B2AE5">
        <w:rPr>
          <w:rFonts w:ascii="Times New Roman" w:hAnsi="Times New Roman" w:cs="Times New Roman"/>
          <w:sz w:val="20"/>
          <w:szCs w:val="20"/>
        </w:rPr>
        <w:t>2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CA4450">
        <w:rPr>
          <w:rFonts w:ascii="Times New Roman" w:hAnsi="Times New Roman" w:cs="Times New Roman"/>
          <w:sz w:val="20"/>
          <w:szCs w:val="20"/>
        </w:rPr>
        <w:t>will allow me to thrive i</w:t>
      </w:r>
      <w:r w:rsidR="00413375" w:rsidRPr="009F4B19">
        <w:rPr>
          <w:rFonts w:ascii="Times New Roman" w:hAnsi="Times New Roman" w:cs="Times New Roman"/>
          <w:sz w:val="20"/>
          <w:szCs w:val="20"/>
        </w:rPr>
        <w:t>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5DC85" w14:textId="77777777" w:rsidR="00914D9C" w:rsidRDefault="00914D9C" w:rsidP="00C86418">
      <w:pPr>
        <w:spacing w:after="0" w:line="240" w:lineRule="auto"/>
      </w:pPr>
      <w:r>
        <w:separator/>
      </w:r>
    </w:p>
  </w:endnote>
  <w:endnote w:type="continuationSeparator" w:id="0">
    <w:p w14:paraId="7DB144C1" w14:textId="77777777" w:rsidR="00914D9C" w:rsidRDefault="00914D9C" w:rsidP="00C86418">
      <w:pPr>
        <w:spacing w:after="0" w:line="240" w:lineRule="auto"/>
      </w:pPr>
      <w:r>
        <w:continuationSeparator/>
      </w:r>
    </w:p>
  </w:endnote>
  <w:endnote w:type="continuationNotice" w:id="1">
    <w:p w14:paraId="7C3CE680" w14:textId="77777777" w:rsidR="00914D9C" w:rsidRDefault="00914D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utfit">
    <w:altName w:val="Cambria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313F4" w14:textId="77777777" w:rsidR="00914D9C" w:rsidRDefault="00914D9C" w:rsidP="00C86418">
      <w:pPr>
        <w:spacing w:after="0" w:line="240" w:lineRule="auto"/>
      </w:pPr>
      <w:r>
        <w:separator/>
      </w:r>
    </w:p>
  </w:footnote>
  <w:footnote w:type="continuationSeparator" w:id="0">
    <w:p w14:paraId="637AE845" w14:textId="77777777" w:rsidR="00914D9C" w:rsidRDefault="00914D9C" w:rsidP="00C86418">
      <w:pPr>
        <w:spacing w:after="0" w:line="240" w:lineRule="auto"/>
      </w:pPr>
      <w:r>
        <w:continuationSeparator/>
      </w:r>
    </w:p>
  </w:footnote>
  <w:footnote w:type="continuationNotice" w:id="1">
    <w:p w14:paraId="576CAC75" w14:textId="77777777" w:rsidR="00914D9C" w:rsidRDefault="00914D9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8FAOKeMdUtAAAA"/>
  </w:docVars>
  <w:rsids>
    <w:rsidRoot w:val="00175847"/>
    <w:rsid w:val="000169A6"/>
    <w:rsid w:val="000272A3"/>
    <w:rsid w:val="00032842"/>
    <w:rsid w:val="0004792C"/>
    <w:rsid w:val="000663BA"/>
    <w:rsid w:val="000816A3"/>
    <w:rsid w:val="00096762"/>
    <w:rsid w:val="000A6471"/>
    <w:rsid w:val="000A7E2E"/>
    <w:rsid w:val="000D01F9"/>
    <w:rsid w:val="000D7703"/>
    <w:rsid w:val="000D7C5F"/>
    <w:rsid w:val="000E015D"/>
    <w:rsid w:val="000E4EB5"/>
    <w:rsid w:val="001409DC"/>
    <w:rsid w:val="00145539"/>
    <w:rsid w:val="00147235"/>
    <w:rsid w:val="00152505"/>
    <w:rsid w:val="00167742"/>
    <w:rsid w:val="001725D1"/>
    <w:rsid w:val="00175847"/>
    <w:rsid w:val="00175E1C"/>
    <w:rsid w:val="00182F4A"/>
    <w:rsid w:val="00197D96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61C31"/>
    <w:rsid w:val="00276DF9"/>
    <w:rsid w:val="00277529"/>
    <w:rsid w:val="0028009A"/>
    <w:rsid w:val="0028087E"/>
    <w:rsid w:val="00287977"/>
    <w:rsid w:val="002938C3"/>
    <w:rsid w:val="00296347"/>
    <w:rsid w:val="00296545"/>
    <w:rsid w:val="002A1162"/>
    <w:rsid w:val="002A3655"/>
    <w:rsid w:val="002A5CC2"/>
    <w:rsid w:val="002B2BE6"/>
    <w:rsid w:val="002B3916"/>
    <w:rsid w:val="002B4354"/>
    <w:rsid w:val="002B7A99"/>
    <w:rsid w:val="002C4951"/>
    <w:rsid w:val="002D1567"/>
    <w:rsid w:val="002E070D"/>
    <w:rsid w:val="002E1232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02E1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20D0"/>
    <w:rsid w:val="006940E6"/>
    <w:rsid w:val="006A2D44"/>
    <w:rsid w:val="006B2AE5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52FE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14D9C"/>
    <w:rsid w:val="00935915"/>
    <w:rsid w:val="00945F8E"/>
    <w:rsid w:val="009510CE"/>
    <w:rsid w:val="00955267"/>
    <w:rsid w:val="00964C07"/>
    <w:rsid w:val="009975D0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651E3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14681"/>
    <w:rsid w:val="00B25878"/>
    <w:rsid w:val="00B365D1"/>
    <w:rsid w:val="00B50EB3"/>
    <w:rsid w:val="00B55211"/>
    <w:rsid w:val="00B62086"/>
    <w:rsid w:val="00B86E91"/>
    <w:rsid w:val="00B95DBB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A4450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D3882"/>
    <w:rsid w:val="00DE2B9C"/>
    <w:rsid w:val="00DE435E"/>
    <w:rsid w:val="00DE485D"/>
    <w:rsid w:val="00DE6367"/>
    <w:rsid w:val="00DE6D84"/>
    <w:rsid w:val="00E053A2"/>
    <w:rsid w:val="00E2338B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87DD3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3E9A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  <w:rsid w:val="00FE7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113</Words>
  <Characters>649</Characters>
  <Application>Microsoft Office Word</Application>
  <DocSecurity>0</DocSecurity>
  <Lines>5</Lines>
  <Paragraphs>1</Paragraphs>
  <ScaleCrop>false</ScaleCrop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87</cp:revision>
  <cp:lastPrinted>2022-09-12T01:37:00Z</cp:lastPrinted>
  <dcterms:created xsi:type="dcterms:W3CDTF">2022-09-08T19:03:00Z</dcterms:created>
  <dcterms:modified xsi:type="dcterms:W3CDTF">2023-05-15T05:19:00Z</dcterms:modified>
</cp:coreProperties>
</file>